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86C3D" w14:textId="530D920A" w:rsidR="00B43E4A" w:rsidRPr="00287076" w:rsidRDefault="00287076" w:rsidP="00287076">
      <w:pPr>
        <w:pStyle w:val="ListParagraph"/>
        <w:numPr>
          <w:ilvl w:val="0"/>
          <w:numId w:val="16"/>
        </w:numPr>
        <w:spacing w:after="0" w:line="240" w:lineRule="auto"/>
        <w:jc w:val="center"/>
        <w:rPr>
          <w:b/>
          <w:bCs/>
          <w:sz w:val="32"/>
          <w:szCs w:val="32"/>
        </w:rPr>
      </w:pPr>
      <w:r w:rsidRPr="00287076">
        <w:rPr>
          <w:b/>
          <w:bCs/>
          <w:sz w:val="32"/>
          <w:szCs w:val="32"/>
        </w:rPr>
        <w:t>Dry Run</w:t>
      </w:r>
    </w:p>
    <w:p w14:paraId="247D3DD3" w14:textId="77777777" w:rsidR="00B43E4A" w:rsidRDefault="00B43E4A" w:rsidP="00B43E4A">
      <w:pPr>
        <w:pStyle w:val="ListParagraph"/>
        <w:spacing w:after="0" w:line="240" w:lineRule="auto"/>
        <w:rPr>
          <w:b/>
          <w:bCs/>
          <w:sz w:val="24"/>
          <w:szCs w:val="24"/>
        </w:rPr>
      </w:pPr>
    </w:p>
    <w:p w14:paraId="73B97D13" w14:textId="634BF3A6" w:rsidR="00B43E4A" w:rsidRDefault="00B43E4A" w:rsidP="00B43E4A">
      <w:pPr>
        <w:pStyle w:val="ListParagraph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 Name: </w:t>
      </w:r>
      <w:r w:rsidR="006F07F7">
        <w:rPr>
          <w:b/>
          <w:bCs/>
          <w:sz w:val="24"/>
          <w:szCs w:val="24"/>
        </w:rPr>
        <w:t>DryRun</w:t>
      </w:r>
      <w:r>
        <w:rPr>
          <w:b/>
          <w:bCs/>
          <w:sz w:val="24"/>
          <w:szCs w:val="24"/>
        </w:rPr>
        <w:t xml:space="preserve">.java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Input File: </w:t>
      </w:r>
      <w:r w:rsidR="006F07F7">
        <w:rPr>
          <w:b/>
          <w:bCs/>
          <w:sz w:val="24"/>
          <w:szCs w:val="24"/>
        </w:rPr>
        <w:t>dryrun</w:t>
      </w:r>
      <w:r>
        <w:rPr>
          <w:b/>
          <w:bCs/>
          <w:sz w:val="24"/>
          <w:szCs w:val="24"/>
        </w:rPr>
        <w:t>.dat</w:t>
      </w:r>
    </w:p>
    <w:p w14:paraId="2E002F4D" w14:textId="5A109779" w:rsidR="00B43E4A" w:rsidRDefault="007176CC" w:rsidP="00B43E4A">
      <w:pPr>
        <w:pStyle w:val="ListParagraph"/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62231AF" wp14:editId="75312D7D">
            <wp:simplePos x="0" y="0"/>
            <wp:positionH relativeFrom="column">
              <wp:posOffset>4236720</wp:posOffset>
            </wp:positionH>
            <wp:positionV relativeFrom="paragraph">
              <wp:posOffset>186690</wp:posOffset>
            </wp:positionV>
            <wp:extent cx="1821180" cy="1569085"/>
            <wp:effectExtent l="0" t="0" r="7620" b="0"/>
            <wp:wrapTight wrapText="bothSides">
              <wp:wrapPolygon edited="0">
                <wp:start x="0" y="0"/>
                <wp:lineTo x="0" y="21242"/>
                <wp:lineTo x="21464" y="21242"/>
                <wp:lineTo x="21464" y="0"/>
                <wp:lineTo x="0" y="0"/>
              </wp:wrapPolygon>
            </wp:wrapTight>
            <wp:docPr id="36" name="Picture 36" descr="Image result for dry 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ry ru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156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22FE22" w14:textId="77777777" w:rsidR="007176CC" w:rsidRDefault="007176CC" w:rsidP="00B43E4A">
      <w:pPr>
        <w:spacing w:after="0"/>
      </w:pPr>
    </w:p>
    <w:p w14:paraId="582357F1" w14:textId="7AAB13C9" w:rsidR="00B43E4A" w:rsidRDefault="00B80A8C" w:rsidP="00B43E4A">
      <w:pPr>
        <w:spacing w:after="0"/>
      </w:pPr>
      <w:r>
        <w:t>Write a program that reads from the input file and outputs each line to the console.</w:t>
      </w:r>
    </w:p>
    <w:p w14:paraId="224FFA20" w14:textId="7F7799C4" w:rsidR="00B43E4A" w:rsidRDefault="00B43E4A" w:rsidP="00B43E4A">
      <w:pPr>
        <w:spacing w:after="0" w:line="240" w:lineRule="auto"/>
      </w:pPr>
      <w:bookmarkStart w:id="0" w:name="_GoBack"/>
      <w:bookmarkEnd w:id="0"/>
    </w:p>
    <w:p w14:paraId="713B627B" w14:textId="77777777" w:rsidR="00B43E4A" w:rsidRDefault="00B43E4A" w:rsidP="00B43E4A">
      <w:pPr>
        <w:spacing w:after="0" w:line="240" w:lineRule="auto"/>
        <w:rPr>
          <w:b/>
          <w:bCs/>
        </w:rPr>
      </w:pPr>
      <w:r>
        <w:rPr>
          <w:b/>
          <w:bCs/>
        </w:rPr>
        <w:t>Input</w:t>
      </w:r>
    </w:p>
    <w:p w14:paraId="0E3E061E" w14:textId="76D4912E" w:rsidR="00B43E4A" w:rsidRDefault="00B43E4A" w:rsidP="00B43E4A">
      <w:pPr>
        <w:spacing w:after="0"/>
      </w:pPr>
      <w:r>
        <w:t xml:space="preserve">The first line </w:t>
      </w:r>
      <w:r w:rsidR="00B80A8C">
        <w:t xml:space="preserve">contains an integer </w:t>
      </w:r>
      <w:r w:rsidR="00B80A8C" w:rsidRPr="00B80A8C">
        <w:rPr>
          <w:rFonts w:ascii="Courier New" w:hAnsi="Courier New" w:cs="Courier New"/>
        </w:rPr>
        <w:t>n</w:t>
      </w:r>
      <w:r w:rsidR="00B80A8C">
        <w:t>, that indicates how many lines are in the input file.</w:t>
      </w:r>
      <w:r>
        <w:t xml:space="preserve"> </w:t>
      </w:r>
    </w:p>
    <w:p w14:paraId="7C7D6311" w14:textId="77777777" w:rsidR="00B43E4A" w:rsidRDefault="00B43E4A" w:rsidP="00B43E4A">
      <w:pPr>
        <w:spacing w:after="0" w:line="240" w:lineRule="auto"/>
      </w:pPr>
    </w:p>
    <w:p w14:paraId="714E8FE3" w14:textId="77777777" w:rsidR="00B43E4A" w:rsidRDefault="00B43E4A" w:rsidP="00B43E4A">
      <w:pPr>
        <w:spacing w:after="0" w:line="240" w:lineRule="auto"/>
        <w:rPr>
          <w:b/>
          <w:bCs/>
        </w:rPr>
      </w:pPr>
      <w:r>
        <w:rPr>
          <w:b/>
          <w:bCs/>
        </w:rPr>
        <w:t>Output</w:t>
      </w:r>
    </w:p>
    <w:p w14:paraId="6DF2FC76" w14:textId="54744E93" w:rsidR="00B43E4A" w:rsidRDefault="00B80A8C" w:rsidP="00B43E4A">
      <w:pPr>
        <w:spacing w:after="0"/>
        <w:rPr>
          <w:rFonts w:cstheme="minorHAnsi"/>
        </w:rPr>
      </w:pPr>
      <w:r>
        <w:rPr>
          <w:rFonts w:cstheme="minorHAnsi"/>
        </w:rPr>
        <w:t>For each line in the input, output the line to the console.</w:t>
      </w:r>
    </w:p>
    <w:p w14:paraId="1DCC2498" w14:textId="77777777" w:rsidR="00B43E4A" w:rsidRDefault="00B43E4A" w:rsidP="00B43E4A">
      <w:pPr>
        <w:spacing w:after="0" w:line="240" w:lineRule="auto"/>
      </w:pPr>
    </w:p>
    <w:p w14:paraId="3BA49A16" w14:textId="77777777" w:rsidR="00B43E4A" w:rsidRDefault="00B43E4A" w:rsidP="00B43E4A">
      <w:pPr>
        <w:spacing w:after="0" w:line="240" w:lineRule="auto"/>
        <w:rPr>
          <w:b/>
          <w:bCs/>
        </w:rPr>
      </w:pPr>
      <w:r>
        <w:rPr>
          <w:b/>
          <w:bCs/>
        </w:rPr>
        <w:t>Example Input File</w:t>
      </w:r>
    </w:p>
    <w:p w14:paraId="3E127F25" w14:textId="77777777" w:rsidR="00B407C1" w:rsidRPr="00B407C1" w:rsidRDefault="00B407C1" w:rsidP="00B407C1">
      <w:pPr>
        <w:spacing w:after="0" w:line="240" w:lineRule="auto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5</w:t>
      </w:r>
    </w:p>
    <w:p w14:paraId="66A47C4A" w14:textId="77777777" w:rsidR="00B407C1" w:rsidRPr="00B407C1" w:rsidRDefault="00B407C1" w:rsidP="00B407C1">
      <w:pPr>
        <w:spacing w:after="0" w:line="240" w:lineRule="auto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The year is 2040.</w:t>
      </w:r>
    </w:p>
    <w:p w14:paraId="4F411885" w14:textId="77777777" w:rsidR="00B407C1" w:rsidRPr="00B407C1" w:rsidRDefault="00B407C1" w:rsidP="00B407C1">
      <w:pPr>
        <w:spacing w:after="0" w:line="240" w:lineRule="auto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The longest drought in 100 years is affecting countries across the globe.</w:t>
      </w:r>
    </w:p>
    <w:p w14:paraId="0F5686E7" w14:textId="77777777" w:rsidR="00B407C1" w:rsidRPr="00B407C1" w:rsidRDefault="00B407C1" w:rsidP="00B407C1">
      <w:pPr>
        <w:spacing w:after="0" w:line="240" w:lineRule="auto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Water is scarce, but you know the store on the other side of town is getting a shipment of water in today.</w:t>
      </w:r>
    </w:p>
    <w:p w14:paraId="05820491" w14:textId="210EBE91" w:rsidR="00B407C1" w:rsidRPr="00B407C1" w:rsidRDefault="00B407C1" w:rsidP="00B407C1">
      <w:pPr>
        <w:spacing w:after="0" w:line="240" w:lineRule="auto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 xml:space="preserve">You are </w:t>
      </w:r>
      <w:r w:rsidRPr="00B407C1">
        <w:rPr>
          <w:rFonts w:ascii="Courier New" w:hAnsi="Courier New" w:cs="Courier New"/>
        </w:rPr>
        <w:t>thirsty but</w:t>
      </w:r>
      <w:r w:rsidRPr="00B407C1">
        <w:rPr>
          <w:rFonts w:ascii="Courier New" w:hAnsi="Courier New" w:cs="Courier New"/>
        </w:rPr>
        <w:t xml:space="preserve"> decide to jog to the store.</w:t>
      </w:r>
    </w:p>
    <w:p w14:paraId="4E597154" w14:textId="67F5EE70" w:rsidR="00B43E4A" w:rsidRDefault="00B407C1" w:rsidP="00B407C1">
      <w:pPr>
        <w:spacing w:after="0" w:line="240" w:lineRule="auto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It’s a dry run.</w:t>
      </w:r>
    </w:p>
    <w:p w14:paraId="201918F0" w14:textId="77777777" w:rsidR="00B407C1" w:rsidRDefault="00B407C1" w:rsidP="00B43E4A">
      <w:pPr>
        <w:spacing w:after="0" w:line="240" w:lineRule="auto"/>
        <w:rPr>
          <w:rFonts w:ascii="Courier New" w:hAnsi="Courier New" w:cs="Courier New"/>
        </w:rPr>
      </w:pPr>
    </w:p>
    <w:p w14:paraId="585D73EA" w14:textId="77777777" w:rsidR="00B43E4A" w:rsidRDefault="00B43E4A" w:rsidP="00B43E4A">
      <w:pPr>
        <w:spacing w:after="0" w:line="240" w:lineRule="auto"/>
        <w:rPr>
          <w:b/>
          <w:bCs/>
        </w:rPr>
      </w:pPr>
      <w:r>
        <w:rPr>
          <w:b/>
          <w:bCs/>
        </w:rPr>
        <w:t>Example Output to Screen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FILLIN   \* MERGEFORMAT </w:instrText>
      </w:r>
      <w:r>
        <w:rPr>
          <w:b/>
          <w:bCs/>
        </w:rPr>
        <w:fldChar w:fldCharType="end"/>
      </w:r>
    </w:p>
    <w:p w14:paraId="60961BD1" w14:textId="77777777" w:rsidR="00B407C1" w:rsidRPr="00B407C1" w:rsidRDefault="00B407C1" w:rsidP="00B407C1">
      <w:pPr>
        <w:spacing w:after="0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The year is 2040.</w:t>
      </w:r>
    </w:p>
    <w:p w14:paraId="79B6004E" w14:textId="77777777" w:rsidR="00B407C1" w:rsidRPr="00B407C1" w:rsidRDefault="00B407C1" w:rsidP="00B407C1">
      <w:pPr>
        <w:spacing w:after="0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The longest drought in 100 years is affecting countries across the globe.</w:t>
      </w:r>
    </w:p>
    <w:p w14:paraId="5636B94E" w14:textId="77777777" w:rsidR="00B407C1" w:rsidRPr="00B407C1" w:rsidRDefault="00B407C1" w:rsidP="00B407C1">
      <w:pPr>
        <w:spacing w:after="0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Water is scarce, but you know the store on the other side of town is getting a shipment of water in today.</w:t>
      </w:r>
    </w:p>
    <w:p w14:paraId="0C6FC0AD" w14:textId="77777777" w:rsidR="00B407C1" w:rsidRPr="00B407C1" w:rsidRDefault="00B407C1" w:rsidP="00B407C1">
      <w:pPr>
        <w:spacing w:after="0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You are thirsty but decide to jog to the store.</w:t>
      </w:r>
    </w:p>
    <w:p w14:paraId="0E9F2C7E" w14:textId="363F706F" w:rsidR="008D41E6" w:rsidRPr="00B43E4A" w:rsidRDefault="00B407C1" w:rsidP="00B407C1">
      <w:pPr>
        <w:spacing w:after="0"/>
        <w:rPr>
          <w:rFonts w:ascii="Courier New" w:hAnsi="Courier New" w:cs="Courier New"/>
        </w:rPr>
      </w:pPr>
      <w:r w:rsidRPr="00B407C1">
        <w:rPr>
          <w:rFonts w:ascii="Courier New" w:hAnsi="Courier New" w:cs="Courier New"/>
        </w:rPr>
        <w:t>It's a dry run.</w:t>
      </w:r>
    </w:p>
    <w:sectPr w:rsidR="008D41E6" w:rsidRPr="00B43E4A" w:rsidSect="0047409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829B4" w14:textId="77777777" w:rsidR="0092122F" w:rsidRDefault="0092122F" w:rsidP="0047409B">
      <w:pPr>
        <w:spacing w:after="0" w:line="240" w:lineRule="auto"/>
      </w:pPr>
      <w:r>
        <w:separator/>
      </w:r>
    </w:p>
  </w:endnote>
  <w:endnote w:type="continuationSeparator" w:id="0">
    <w:p w14:paraId="404F5AE6" w14:textId="77777777" w:rsidR="0092122F" w:rsidRDefault="0092122F" w:rsidP="00474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B687E" w14:textId="77777777" w:rsidR="001202BF" w:rsidRPr="00FF483A" w:rsidRDefault="001202BF" w:rsidP="004F5E29">
    <w:pPr>
      <w:pStyle w:val="Header"/>
      <w:jc w:val="center"/>
      <w:rPr>
        <w:rFonts w:ascii="Courier New" w:hAnsi="Courier New" w:cs="Courier New"/>
        <w:sz w:val="12"/>
        <w:szCs w:val="12"/>
      </w:rPr>
    </w:pPr>
    <w:r w:rsidRPr="00FF483A">
      <w:rPr>
        <w:rFonts w:ascii="Courier New" w:hAnsi="Courier New" w:cs="Courier New"/>
        <w:sz w:val="12"/>
        <w:szCs w:val="12"/>
      </w:rPr>
      <w:t>01000100010011110101011101001110010101000100111101010111010011100100010001001111010101110100111001010100010011110101011101001110</w:t>
    </w:r>
  </w:p>
  <w:p w14:paraId="4CCADA17" w14:textId="4BA34782" w:rsidR="001202BF" w:rsidRPr="00FF483A" w:rsidRDefault="001202BF" w:rsidP="00D012BF">
    <w:pPr>
      <w:pStyle w:val="Footer"/>
      <w:rPr>
        <w:rFonts w:ascii="Courier New" w:hAnsi="Courier New" w:cs="Courier New"/>
        <w:sz w:val="20"/>
        <w:szCs w:val="20"/>
      </w:rPr>
    </w:pPr>
    <w:r w:rsidRPr="00FF483A">
      <w:rPr>
        <w:rFonts w:ascii="Courier New" w:hAnsi="Courier New" w:cs="Courier New"/>
        <w:sz w:val="20"/>
        <w:szCs w:val="20"/>
      </w:rPr>
      <w:fldChar w:fldCharType="begin"/>
    </w:r>
    <w:r w:rsidRPr="00FF483A">
      <w:rPr>
        <w:rFonts w:ascii="Courier New" w:hAnsi="Courier New" w:cs="Courier New"/>
        <w:sz w:val="20"/>
        <w:szCs w:val="20"/>
      </w:rPr>
      <w:instrText xml:space="preserve"> FILENAME \* MERGEFORMAT </w:instrText>
    </w:r>
    <w:r w:rsidRPr="00FF483A">
      <w:rPr>
        <w:rFonts w:ascii="Courier New" w:hAnsi="Courier New" w:cs="Courier New"/>
        <w:sz w:val="20"/>
        <w:szCs w:val="20"/>
      </w:rPr>
      <w:fldChar w:fldCharType="separate"/>
    </w:r>
    <w:r w:rsidRPr="00FF483A">
      <w:rPr>
        <w:rFonts w:ascii="Courier New" w:hAnsi="Courier New" w:cs="Courier New"/>
        <w:noProof/>
        <w:sz w:val="20"/>
        <w:szCs w:val="20"/>
      </w:rPr>
      <w:t>CS Programming Problem Set</w:t>
    </w:r>
    <w:r w:rsidRPr="00FF483A">
      <w:rPr>
        <w:rFonts w:ascii="Courier New" w:hAnsi="Courier New" w:cs="Courier New"/>
        <w:sz w:val="20"/>
        <w:szCs w:val="20"/>
      </w:rPr>
      <w:fldChar w:fldCharType="end"/>
    </w:r>
    <w:r w:rsidRPr="00FF483A">
      <w:rPr>
        <w:rFonts w:ascii="Courier New" w:hAnsi="Courier New" w:cs="Courier New"/>
        <w:sz w:val="20"/>
        <w:szCs w:val="20"/>
      </w:rPr>
      <w:tab/>
      <w:t xml:space="preserve"> </w:t>
    </w:r>
    <w:r w:rsidRPr="00FF483A">
      <w:rPr>
        <w:rFonts w:ascii="Courier New" w:hAnsi="Courier New" w:cs="Courier New"/>
        <w:sz w:val="20"/>
        <w:szCs w:val="20"/>
      </w:rPr>
      <w:fldChar w:fldCharType="begin"/>
    </w:r>
    <w:r w:rsidRPr="00FF483A">
      <w:rPr>
        <w:rFonts w:ascii="Courier New" w:hAnsi="Courier New" w:cs="Courier New"/>
        <w:sz w:val="20"/>
        <w:szCs w:val="20"/>
      </w:rPr>
      <w:instrText xml:space="preserve"> CREATEDATE  \@ "yyyy"  \* MERGEFORMAT </w:instrText>
    </w:r>
    <w:r w:rsidRPr="00FF483A">
      <w:rPr>
        <w:rFonts w:ascii="Courier New" w:hAnsi="Courier New" w:cs="Courier New"/>
        <w:sz w:val="20"/>
        <w:szCs w:val="20"/>
      </w:rPr>
      <w:fldChar w:fldCharType="separate"/>
    </w:r>
    <w:r w:rsidRPr="00FF483A">
      <w:rPr>
        <w:rFonts w:ascii="Courier New" w:hAnsi="Courier New" w:cs="Courier New"/>
        <w:noProof/>
        <w:sz w:val="20"/>
        <w:szCs w:val="20"/>
      </w:rPr>
      <w:t>2020</w:t>
    </w:r>
    <w:r w:rsidRPr="00FF483A">
      <w:rPr>
        <w:rFonts w:ascii="Courier New" w:hAnsi="Courier New" w:cs="Courier New"/>
        <w:sz w:val="20"/>
        <w:szCs w:val="20"/>
      </w:rPr>
      <w:fldChar w:fldCharType="end"/>
    </w:r>
    <w:r w:rsidRPr="00FF483A">
      <w:rPr>
        <w:rFonts w:ascii="Courier New" w:hAnsi="Courier New" w:cs="Courier New"/>
        <w:sz w:val="20"/>
        <w:szCs w:val="20"/>
      </w:rPr>
      <w:t xml:space="preserve"> </w:t>
    </w:r>
    <w:r w:rsidRPr="00FF483A">
      <w:rPr>
        <w:rFonts w:ascii="Courier New" w:hAnsi="Courier New" w:cs="Courier New"/>
        <w:sz w:val="20"/>
        <w:szCs w:val="20"/>
      </w:rPr>
      <w:tab/>
      <w:t xml:space="preserve">Page </w:t>
    </w:r>
    <w:r w:rsidRPr="00FF483A">
      <w:rPr>
        <w:rFonts w:ascii="Courier New" w:hAnsi="Courier New" w:cs="Courier New"/>
        <w:sz w:val="20"/>
        <w:szCs w:val="20"/>
      </w:rPr>
      <w:fldChar w:fldCharType="begin"/>
    </w:r>
    <w:r w:rsidRPr="00FF483A">
      <w:rPr>
        <w:rFonts w:ascii="Courier New" w:hAnsi="Courier New" w:cs="Courier New"/>
        <w:sz w:val="20"/>
        <w:szCs w:val="20"/>
      </w:rPr>
      <w:instrText xml:space="preserve"> PAGE  \* Arabic  \* MERGEFORMAT </w:instrText>
    </w:r>
    <w:r w:rsidRPr="00FF483A">
      <w:rPr>
        <w:rFonts w:ascii="Courier New" w:hAnsi="Courier New" w:cs="Courier New"/>
        <w:sz w:val="20"/>
        <w:szCs w:val="20"/>
      </w:rPr>
      <w:fldChar w:fldCharType="separate"/>
    </w:r>
    <w:r>
      <w:rPr>
        <w:rFonts w:ascii="Courier New" w:hAnsi="Courier New" w:cs="Courier New"/>
        <w:noProof/>
        <w:sz w:val="20"/>
        <w:szCs w:val="20"/>
      </w:rPr>
      <w:t>17</w:t>
    </w:r>
    <w:r w:rsidRPr="00FF483A">
      <w:rPr>
        <w:rFonts w:ascii="Courier New" w:hAnsi="Courier New" w:cs="Courier New"/>
        <w:sz w:val="20"/>
        <w:szCs w:val="20"/>
      </w:rPr>
      <w:fldChar w:fldCharType="end"/>
    </w:r>
  </w:p>
  <w:p w14:paraId="06E8BBC9" w14:textId="77777777" w:rsidR="001202BF" w:rsidRDefault="00120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ED9F7" w14:textId="77777777" w:rsidR="0092122F" w:rsidRDefault="0092122F" w:rsidP="0047409B">
      <w:pPr>
        <w:spacing w:after="0" w:line="240" w:lineRule="auto"/>
      </w:pPr>
      <w:r>
        <w:separator/>
      </w:r>
    </w:p>
  </w:footnote>
  <w:footnote w:type="continuationSeparator" w:id="0">
    <w:p w14:paraId="4452C780" w14:textId="77777777" w:rsidR="0092122F" w:rsidRDefault="0092122F" w:rsidP="00474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C3CE4" w14:textId="5B79D3EA" w:rsidR="001202BF" w:rsidRPr="00FF483A" w:rsidRDefault="001202BF" w:rsidP="004F5E29">
    <w:pPr>
      <w:pStyle w:val="Header"/>
      <w:jc w:val="center"/>
      <w:rPr>
        <w:rFonts w:ascii="Courier New" w:hAnsi="Courier New" w:cs="Courier New"/>
        <w:sz w:val="14"/>
        <w:szCs w:val="14"/>
      </w:rPr>
    </w:pPr>
    <w:r w:rsidRPr="00FF483A">
      <w:rPr>
        <w:rFonts w:ascii="Courier New" w:hAnsi="Courier New" w:cs="Courier New"/>
        <w:sz w:val="12"/>
        <w:szCs w:val="12"/>
      </w:rPr>
      <w:t>010001000100111101010111010011100101010001001111010101110100111001000100010011110101011101001110010101000100111101010111010011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804521"/>
    <w:multiLevelType w:val="hybridMultilevel"/>
    <w:tmpl w:val="A46AE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A7707"/>
    <w:multiLevelType w:val="hybridMultilevel"/>
    <w:tmpl w:val="6B2CF59A"/>
    <w:lvl w:ilvl="0" w:tplc="9866E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30FDF"/>
    <w:multiLevelType w:val="hybridMultilevel"/>
    <w:tmpl w:val="21C842BC"/>
    <w:lvl w:ilvl="0" w:tplc="F6466E6A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F2B81"/>
    <w:multiLevelType w:val="hybridMultilevel"/>
    <w:tmpl w:val="6B2CF59A"/>
    <w:lvl w:ilvl="0" w:tplc="9866E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490175"/>
    <w:multiLevelType w:val="hybridMultilevel"/>
    <w:tmpl w:val="6B2CF59A"/>
    <w:lvl w:ilvl="0" w:tplc="9866E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25E4E"/>
    <w:multiLevelType w:val="hybridMultilevel"/>
    <w:tmpl w:val="235CF21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AA73CDF"/>
    <w:multiLevelType w:val="hybridMultilevel"/>
    <w:tmpl w:val="99AAA780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4B7AEC"/>
    <w:multiLevelType w:val="hybridMultilevel"/>
    <w:tmpl w:val="22F44D90"/>
    <w:lvl w:ilvl="0" w:tplc="FE78FD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F306F0"/>
    <w:multiLevelType w:val="hybridMultilevel"/>
    <w:tmpl w:val="BA108A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DC63C4"/>
    <w:multiLevelType w:val="hybridMultilevel"/>
    <w:tmpl w:val="5B5AF7B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52E2293C">
      <w:start w:val="1"/>
      <w:numFmt w:val="decimal"/>
      <w:lvlText w:val="%2.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551165"/>
    <w:multiLevelType w:val="hybridMultilevel"/>
    <w:tmpl w:val="6B2CF59A"/>
    <w:lvl w:ilvl="0" w:tplc="9866E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726F4F"/>
    <w:multiLevelType w:val="hybridMultilevel"/>
    <w:tmpl w:val="C5E43D5A"/>
    <w:lvl w:ilvl="0" w:tplc="7B6663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11"/>
  </w:num>
  <w:num w:numId="5">
    <w:abstractNumId w:val="7"/>
  </w:num>
  <w:num w:numId="6">
    <w:abstractNumId w:val="10"/>
  </w:num>
  <w:num w:numId="7">
    <w:abstractNumId w:val="8"/>
  </w:num>
  <w:num w:numId="8">
    <w:abstractNumId w:val="10"/>
  </w:num>
  <w:num w:numId="9">
    <w:abstractNumId w:val="3"/>
  </w:num>
  <w:num w:numId="10">
    <w:abstractNumId w:val="4"/>
  </w:num>
  <w:num w:numId="11">
    <w:abstractNumId w:val="1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0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DU3tzA1tjAxNDFV0lEKTi0uzszPAymwrAUAzqzQJiwAAAA="/>
  </w:docVars>
  <w:rsids>
    <w:rsidRoot w:val="00051E1A"/>
    <w:rsid w:val="00014727"/>
    <w:rsid w:val="00017345"/>
    <w:rsid w:val="00017EF8"/>
    <w:rsid w:val="00025AB1"/>
    <w:rsid w:val="00051E1A"/>
    <w:rsid w:val="00054F89"/>
    <w:rsid w:val="0005590C"/>
    <w:rsid w:val="00064F7A"/>
    <w:rsid w:val="000711A9"/>
    <w:rsid w:val="00072BF1"/>
    <w:rsid w:val="00075B3C"/>
    <w:rsid w:val="0007778A"/>
    <w:rsid w:val="000909DD"/>
    <w:rsid w:val="000A0C60"/>
    <w:rsid w:val="000A144A"/>
    <w:rsid w:val="000A2ACC"/>
    <w:rsid w:val="000B0189"/>
    <w:rsid w:val="000B198E"/>
    <w:rsid w:val="000B4D15"/>
    <w:rsid w:val="000C1489"/>
    <w:rsid w:val="000C7DFE"/>
    <w:rsid w:val="000D04E3"/>
    <w:rsid w:val="000D45AF"/>
    <w:rsid w:val="000D645D"/>
    <w:rsid w:val="000F3455"/>
    <w:rsid w:val="00115C42"/>
    <w:rsid w:val="001202BF"/>
    <w:rsid w:val="001234B5"/>
    <w:rsid w:val="0012375D"/>
    <w:rsid w:val="00124ED4"/>
    <w:rsid w:val="00131E1C"/>
    <w:rsid w:val="001349E5"/>
    <w:rsid w:val="0014601D"/>
    <w:rsid w:val="00165219"/>
    <w:rsid w:val="00165470"/>
    <w:rsid w:val="0016622C"/>
    <w:rsid w:val="00180FBE"/>
    <w:rsid w:val="001816F6"/>
    <w:rsid w:val="00185507"/>
    <w:rsid w:val="00185860"/>
    <w:rsid w:val="001950EE"/>
    <w:rsid w:val="001B0D1B"/>
    <w:rsid w:val="001B369A"/>
    <w:rsid w:val="001C09BD"/>
    <w:rsid w:val="001C21B7"/>
    <w:rsid w:val="001D345F"/>
    <w:rsid w:val="001D4289"/>
    <w:rsid w:val="001D50D5"/>
    <w:rsid w:val="001E0856"/>
    <w:rsid w:val="001E1692"/>
    <w:rsid w:val="001E407C"/>
    <w:rsid w:val="001E73B5"/>
    <w:rsid w:val="001E7C9D"/>
    <w:rsid w:val="001F20EA"/>
    <w:rsid w:val="001F46F9"/>
    <w:rsid w:val="001F5012"/>
    <w:rsid w:val="001F6C36"/>
    <w:rsid w:val="00205FE2"/>
    <w:rsid w:val="00206E74"/>
    <w:rsid w:val="00210C6D"/>
    <w:rsid w:val="00215ACB"/>
    <w:rsid w:val="002162A1"/>
    <w:rsid w:val="00216734"/>
    <w:rsid w:val="002178ED"/>
    <w:rsid w:val="0022056E"/>
    <w:rsid w:val="0022258C"/>
    <w:rsid w:val="002266F2"/>
    <w:rsid w:val="00227969"/>
    <w:rsid w:val="00234DAA"/>
    <w:rsid w:val="002368AE"/>
    <w:rsid w:val="00240514"/>
    <w:rsid w:val="00244227"/>
    <w:rsid w:val="00251348"/>
    <w:rsid w:val="00253147"/>
    <w:rsid w:val="0025508C"/>
    <w:rsid w:val="00267080"/>
    <w:rsid w:val="002722C0"/>
    <w:rsid w:val="0028009E"/>
    <w:rsid w:val="00281A6A"/>
    <w:rsid w:val="00284F7E"/>
    <w:rsid w:val="00287076"/>
    <w:rsid w:val="0029307C"/>
    <w:rsid w:val="002C034A"/>
    <w:rsid w:val="002C08EC"/>
    <w:rsid w:val="002D3BA9"/>
    <w:rsid w:val="002D6532"/>
    <w:rsid w:val="002E356E"/>
    <w:rsid w:val="002E579F"/>
    <w:rsid w:val="003051EE"/>
    <w:rsid w:val="00306A48"/>
    <w:rsid w:val="003075D9"/>
    <w:rsid w:val="00312535"/>
    <w:rsid w:val="003208E9"/>
    <w:rsid w:val="00321155"/>
    <w:rsid w:val="00325AAC"/>
    <w:rsid w:val="0033005C"/>
    <w:rsid w:val="003339A8"/>
    <w:rsid w:val="00343BCE"/>
    <w:rsid w:val="003564F1"/>
    <w:rsid w:val="003603D4"/>
    <w:rsid w:val="00364FC1"/>
    <w:rsid w:val="003672BE"/>
    <w:rsid w:val="00367E7D"/>
    <w:rsid w:val="003748C4"/>
    <w:rsid w:val="00376552"/>
    <w:rsid w:val="003773CA"/>
    <w:rsid w:val="00384B90"/>
    <w:rsid w:val="0039701D"/>
    <w:rsid w:val="003A3522"/>
    <w:rsid w:val="003B38A6"/>
    <w:rsid w:val="003C0C40"/>
    <w:rsid w:val="003D4249"/>
    <w:rsid w:val="003E0534"/>
    <w:rsid w:val="003E19CD"/>
    <w:rsid w:val="003E353C"/>
    <w:rsid w:val="003E3806"/>
    <w:rsid w:val="003F55F5"/>
    <w:rsid w:val="003F7F52"/>
    <w:rsid w:val="00402235"/>
    <w:rsid w:val="00412BC9"/>
    <w:rsid w:val="004207F2"/>
    <w:rsid w:val="0042682E"/>
    <w:rsid w:val="00431A0B"/>
    <w:rsid w:val="00440F5F"/>
    <w:rsid w:val="004432D7"/>
    <w:rsid w:val="00444A81"/>
    <w:rsid w:val="004458F2"/>
    <w:rsid w:val="00446D14"/>
    <w:rsid w:val="00452A6E"/>
    <w:rsid w:val="00454B11"/>
    <w:rsid w:val="0047409B"/>
    <w:rsid w:val="0047543B"/>
    <w:rsid w:val="004762A5"/>
    <w:rsid w:val="004879F4"/>
    <w:rsid w:val="00491075"/>
    <w:rsid w:val="004B0C60"/>
    <w:rsid w:val="004B7BAF"/>
    <w:rsid w:val="004C2CBC"/>
    <w:rsid w:val="004C3FA6"/>
    <w:rsid w:val="004C4ED0"/>
    <w:rsid w:val="004D3417"/>
    <w:rsid w:val="004D6EF3"/>
    <w:rsid w:val="004E1F22"/>
    <w:rsid w:val="004E3711"/>
    <w:rsid w:val="004F5259"/>
    <w:rsid w:val="004F5E29"/>
    <w:rsid w:val="004F5EEB"/>
    <w:rsid w:val="004F6E05"/>
    <w:rsid w:val="00503ECE"/>
    <w:rsid w:val="0051139B"/>
    <w:rsid w:val="00514F43"/>
    <w:rsid w:val="0051632B"/>
    <w:rsid w:val="005221A9"/>
    <w:rsid w:val="005333B7"/>
    <w:rsid w:val="00534040"/>
    <w:rsid w:val="0053772E"/>
    <w:rsid w:val="00542B8C"/>
    <w:rsid w:val="00543458"/>
    <w:rsid w:val="005520DF"/>
    <w:rsid w:val="005649DB"/>
    <w:rsid w:val="005718F2"/>
    <w:rsid w:val="00587FBE"/>
    <w:rsid w:val="005911BF"/>
    <w:rsid w:val="005916B1"/>
    <w:rsid w:val="00595C39"/>
    <w:rsid w:val="005A74AD"/>
    <w:rsid w:val="005A7E98"/>
    <w:rsid w:val="005B28BE"/>
    <w:rsid w:val="005B41AA"/>
    <w:rsid w:val="005D5111"/>
    <w:rsid w:val="005D5CF1"/>
    <w:rsid w:val="005D642B"/>
    <w:rsid w:val="005D77DA"/>
    <w:rsid w:val="005F011A"/>
    <w:rsid w:val="005F57D3"/>
    <w:rsid w:val="00615981"/>
    <w:rsid w:val="00623583"/>
    <w:rsid w:val="00624897"/>
    <w:rsid w:val="00625929"/>
    <w:rsid w:val="006312EF"/>
    <w:rsid w:val="00644A48"/>
    <w:rsid w:val="00661A3A"/>
    <w:rsid w:val="0066533C"/>
    <w:rsid w:val="00672824"/>
    <w:rsid w:val="006760F0"/>
    <w:rsid w:val="00677D5A"/>
    <w:rsid w:val="00684A3E"/>
    <w:rsid w:val="00684E23"/>
    <w:rsid w:val="00693E76"/>
    <w:rsid w:val="006948D8"/>
    <w:rsid w:val="006964B3"/>
    <w:rsid w:val="0069737D"/>
    <w:rsid w:val="00697DD1"/>
    <w:rsid w:val="006C0178"/>
    <w:rsid w:val="006C31FE"/>
    <w:rsid w:val="006D1929"/>
    <w:rsid w:val="006D2B3C"/>
    <w:rsid w:val="006D5BB6"/>
    <w:rsid w:val="006D723B"/>
    <w:rsid w:val="006E0CFF"/>
    <w:rsid w:val="006E7BE1"/>
    <w:rsid w:val="006F07F7"/>
    <w:rsid w:val="00701632"/>
    <w:rsid w:val="0070389D"/>
    <w:rsid w:val="0070553B"/>
    <w:rsid w:val="0071264E"/>
    <w:rsid w:val="00714A6E"/>
    <w:rsid w:val="007176CC"/>
    <w:rsid w:val="00720EC9"/>
    <w:rsid w:val="00720F9F"/>
    <w:rsid w:val="0072271E"/>
    <w:rsid w:val="00724344"/>
    <w:rsid w:val="00726CDE"/>
    <w:rsid w:val="00735164"/>
    <w:rsid w:val="00742885"/>
    <w:rsid w:val="007438D9"/>
    <w:rsid w:val="00746FB4"/>
    <w:rsid w:val="00753AFE"/>
    <w:rsid w:val="007546AC"/>
    <w:rsid w:val="00754CD4"/>
    <w:rsid w:val="00756A58"/>
    <w:rsid w:val="007661FD"/>
    <w:rsid w:val="00783D21"/>
    <w:rsid w:val="00785394"/>
    <w:rsid w:val="00786727"/>
    <w:rsid w:val="0079021F"/>
    <w:rsid w:val="007A15D3"/>
    <w:rsid w:val="007A39E0"/>
    <w:rsid w:val="007A6061"/>
    <w:rsid w:val="007B01A9"/>
    <w:rsid w:val="007B670D"/>
    <w:rsid w:val="007B734B"/>
    <w:rsid w:val="007C61FC"/>
    <w:rsid w:val="007D4338"/>
    <w:rsid w:val="007D6682"/>
    <w:rsid w:val="007D7FDD"/>
    <w:rsid w:val="007E1EE4"/>
    <w:rsid w:val="007E33CD"/>
    <w:rsid w:val="007E737E"/>
    <w:rsid w:val="007F43DF"/>
    <w:rsid w:val="007F57A2"/>
    <w:rsid w:val="008031D2"/>
    <w:rsid w:val="00806330"/>
    <w:rsid w:val="00806BF1"/>
    <w:rsid w:val="00810121"/>
    <w:rsid w:val="008128F6"/>
    <w:rsid w:val="00812B03"/>
    <w:rsid w:val="008160F0"/>
    <w:rsid w:val="0081670F"/>
    <w:rsid w:val="00831909"/>
    <w:rsid w:val="008351A7"/>
    <w:rsid w:val="008374C0"/>
    <w:rsid w:val="008417F9"/>
    <w:rsid w:val="008528CB"/>
    <w:rsid w:val="00853694"/>
    <w:rsid w:val="00863C9D"/>
    <w:rsid w:val="00864C0A"/>
    <w:rsid w:val="00866C21"/>
    <w:rsid w:val="008706C4"/>
    <w:rsid w:val="00876F46"/>
    <w:rsid w:val="00876F7B"/>
    <w:rsid w:val="00880969"/>
    <w:rsid w:val="00880F46"/>
    <w:rsid w:val="008812DE"/>
    <w:rsid w:val="00892244"/>
    <w:rsid w:val="0089569A"/>
    <w:rsid w:val="00895E09"/>
    <w:rsid w:val="008A43AE"/>
    <w:rsid w:val="008B01CC"/>
    <w:rsid w:val="008B1654"/>
    <w:rsid w:val="008B51F8"/>
    <w:rsid w:val="008B552E"/>
    <w:rsid w:val="008B5700"/>
    <w:rsid w:val="008C3F02"/>
    <w:rsid w:val="008C601A"/>
    <w:rsid w:val="008D41E6"/>
    <w:rsid w:val="008D4517"/>
    <w:rsid w:val="008D6E67"/>
    <w:rsid w:val="008D726C"/>
    <w:rsid w:val="008E3E0A"/>
    <w:rsid w:val="008E4C72"/>
    <w:rsid w:val="008E6BE5"/>
    <w:rsid w:val="008F0A17"/>
    <w:rsid w:val="008F4921"/>
    <w:rsid w:val="00907486"/>
    <w:rsid w:val="0092122F"/>
    <w:rsid w:val="00921F74"/>
    <w:rsid w:val="00922BA1"/>
    <w:rsid w:val="00922D49"/>
    <w:rsid w:val="00931C5F"/>
    <w:rsid w:val="009348AC"/>
    <w:rsid w:val="009454A0"/>
    <w:rsid w:val="009616B7"/>
    <w:rsid w:val="00962EB4"/>
    <w:rsid w:val="00963BDC"/>
    <w:rsid w:val="00983E3B"/>
    <w:rsid w:val="00986F0E"/>
    <w:rsid w:val="00990DF9"/>
    <w:rsid w:val="009935DE"/>
    <w:rsid w:val="00994F3D"/>
    <w:rsid w:val="009A0C03"/>
    <w:rsid w:val="009B4D33"/>
    <w:rsid w:val="009B6402"/>
    <w:rsid w:val="009B7336"/>
    <w:rsid w:val="009C5EF1"/>
    <w:rsid w:val="009E0E17"/>
    <w:rsid w:val="009F518E"/>
    <w:rsid w:val="00A07BC4"/>
    <w:rsid w:val="00A07D16"/>
    <w:rsid w:val="00A27E5D"/>
    <w:rsid w:val="00A37F59"/>
    <w:rsid w:val="00A4173E"/>
    <w:rsid w:val="00A42B53"/>
    <w:rsid w:val="00A54DD7"/>
    <w:rsid w:val="00A5750C"/>
    <w:rsid w:val="00A66234"/>
    <w:rsid w:val="00A7038B"/>
    <w:rsid w:val="00A7054E"/>
    <w:rsid w:val="00A8420B"/>
    <w:rsid w:val="00A92AA3"/>
    <w:rsid w:val="00A93C31"/>
    <w:rsid w:val="00AA013A"/>
    <w:rsid w:val="00AA5848"/>
    <w:rsid w:val="00AA594B"/>
    <w:rsid w:val="00AB43E3"/>
    <w:rsid w:val="00AB4715"/>
    <w:rsid w:val="00AC02C1"/>
    <w:rsid w:val="00AC1151"/>
    <w:rsid w:val="00AD719D"/>
    <w:rsid w:val="00AE05F9"/>
    <w:rsid w:val="00AE0BEB"/>
    <w:rsid w:val="00AE0F71"/>
    <w:rsid w:val="00AE654B"/>
    <w:rsid w:val="00AF409F"/>
    <w:rsid w:val="00AF4F5B"/>
    <w:rsid w:val="00AF789D"/>
    <w:rsid w:val="00B004B1"/>
    <w:rsid w:val="00B1563D"/>
    <w:rsid w:val="00B158CE"/>
    <w:rsid w:val="00B245CB"/>
    <w:rsid w:val="00B248F9"/>
    <w:rsid w:val="00B324E2"/>
    <w:rsid w:val="00B407C1"/>
    <w:rsid w:val="00B43E4A"/>
    <w:rsid w:val="00B448BD"/>
    <w:rsid w:val="00B51EF5"/>
    <w:rsid w:val="00B527E4"/>
    <w:rsid w:val="00B57876"/>
    <w:rsid w:val="00B67355"/>
    <w:rsid w:val="00B74336"/>
    <w:rsid w:val="00B80A8C"/>
    <w:rsid w:val="00B82164"/>
    <w:rsid w:val="00B84624"/>
    <w:rsid w:val="00B87C60"/>
    <w:rsid w:val="00B91B03"/>
    <w:rsid w:val="00B9294B"/>
    <w:rsid w:val="00B94087"/>
    <w:rsid w:val="00B942D6"/>
    <w:rsid w:val="00B94A8D"/>
    <w:rsid w:val="00B95060"/>
    <w:rsid w:val="00B97E5C"/>
    <w:rsid w:val="00BA22D1"/>
    <w:rsid w:val="00BA23CA"/>
    <w:rsid w:val="00BA7210"/>
    <w:rsid w:val="00BA7697"/>
    <w:rsid w:val="00BA76DF"/>
    <w:rsid w:val="00BB3401"/>
    <w:rsid w:val="00BB7A36"/>
    <w:rsid w:val="00BC39E1"/>
    <w:rsid w:val="00BC56AD"/>
    <w:rsid w:val="00BE5741"/>
    <w:rsid w:val="00BF27A9"/>
    <w:rsid w:val="00C03A02"/>
    <w:rsid w:val="00C0622E"/>
    <w:rsid w:val="00C153BD"/>
    <w:rsid w:val="00C21E24"/>
    <w:rsid w:val="00C3076C"/>
    <w:rsid w:val="00C32B79"/>
    <w:rsid w:val="00C46D07"/>
    <w:rsid w:val="00C514C2"/>
    <w:rsid w:val="00C6627D"/>
    <w:rsid w:val="00C67BB7"/>
    <w:rsid w:val="00C738B6"/>
    <w:rsid w:val="00C8043D"/>
    <w:rsid w:val="00C804E6"/>
    <w:rsid w:val="00C9233D"/>
    <w:rsid w:val="00C92381"/>
    <w:rsid w:val="00CA1D5A"/>
    <w:rsid w:val="00CA6704"/>
    <w:rsid w:val="00CB34AC"/>
    <w:rsid w:val="00CB5858"/>
    <w:rsid w:val="00CB68AB"/>
    <w:rsid w:val="00CB6F88"/>
    <w:rsid w:val="00CC5977"/>
    <w:rsid w:val="00CC7E9D"/>
    <w:rsid w:val="00CD0D41"/>
    <w:rsid w:val="00CE178A"/>
    <w:rsid w:val="00CE6BC6"/>
    <w:rsid w:val="00CF5664"/>
    <w:rsid w:val="00CF57D0"/>
    <w:rsid w:val="00CF610E"/>
    <w:rsid w:val="00CF6D9D"/>
    <w:rsid w:val="00D012BF"/>
    <w:rsid w:val="00D144D1"/>
    <w:rsid w:val="00D15D68"/>
    <w:rsid w:val="00D17C0E"/>
    <w:rsid w:val="00D4085B"/>
    <w:rsid w:val="00D41C9F"/>
    <w:rsid w:val="00D41D3C"/>
    <w:rsid w:val="00D51D25"/>
    <w:rsid w:val="00D56BF5"/>
    <w:rsid w:val="00D56E25"/>
    <w:rsid w:val="00D60142"/>
    <w:rsid w:val="00D6244B"/>
    <w:rsid w:val="00D659D1"/>
    <w:rsid w:val="00D67C6D"/>
    <w:rsid w:val="00D71A8A"/>
    <w:rsid w:val="00D742D1"/>
    <w:rsid w:val="00D76075"/>
    <w:rsid w:val="00D77E38"/>
    <w:rsid w:val="00D82A0F"/>
    <w:rsid w:val="00D85137"/>
    <w:rsid w:val="00D86434"/>
    <w:rsid w:val="00D876D8"/>
    <w:rsid w:val="00DA01D2"/>
    <w:rsid w:val="00DA2F6F"/>
    <w:rsid w:val="00DA3255"/>
    <w:rsid w:val="00DA4D85"/>
    <w:rsid w:val="00DB22D4"/>
    <w:rsid w:val="00DB2EB9"/>
    <w:rsid w:val="00DB52BF"/>
    <w:rsid w:val="00DB6BAB"/>
    <w:rsid w:val="00DC59F7"/>
    <w:rsid w:val="00DC5D4D"/>
    <w:rsid w:val="00DD2638"/>
    <w:rsid w:val="00DD407B"/>
    <w:rsid w:val="00DE0352"/>
    <w:rsid w:val="00DE7EB6"/>
    <w:rsid w:val="00E01E4C"/>
    <w:rsid w:val="00E14832"/>
    <w:rsid w:val="00E222E5"/>
    <w:rsid w:val="00E247CE"/>
    <w:rsid w:val="00E253B6"/>
    <w:rsid w:val="00E2764E"/>
    <w:rsid w:val="00E37186"/>
    <w:rsid w:val="00E444CF"/>
    <w:rsid w:val="00E46655"/>
    <w:rsid w:val="00E74B56"/>
    <w:rsid w:val="00E7605B"/>
    <w:rsid w:val="00E76954"/>
    <w:rsid w:val="00E771A1"/>
    <w:rsid w:val="00E8641D"/>
    <w:rsid w:val="00E86F45"/>
    <w:rsid w:val="00E9122A"/>
    <w:rsid w:val="00E94B67"/>
    <w:rsid w:val="00E95EA1"/>
    <w:rsid w:val="00EA382C"/>
    <w:rsid w:val="00EA3FA2"/>
    <w:rsid w:val="00EB00C9"/>
    <w:rsid w:val="00EB3FA3"/>
    <w:rsid w:val="00EC00FD"/>
    <w:rsid w:val="00EC7662"/>
    <w:rsid w:val="00EC7C61"/>
    <w:rsid w:val="00ED040C"/>
    <w:rsid w:val="00ED24E8"/>
    <w:rsid w:val="00ED5D7D"/>
    <w:rsid w:val="00EF18A6"/>
    <w:rsid w:val="00EF28EC"/>
    <w:rsid w:val="00EF4E37"/>
    <w:rsid w:val="00F034A0"/>
    <w:rsid w:val="00F05B09"/>
    <w:rsid w:val="00F0648F"/>
    <w:rsid w:val="00F20195"/>
    <w:rsid w:val="00F20AEF"/>
    <w:rsid w:val="00F24651"/>
    <w:rsid w:val="00F25731"/>
    <w:rsid w:val="00F30C91"/>
    <w:rsid w:val="00F3147D"/>
    <w:rsid w:val="00F33E88"/>
    <w:rsid w:val="00F3681B"/>
    <w:rsid w:val="00F43DEC"/>
    <w:rsid w:val="00F52CD9"/>
    <w:rsid w:val="00F61F13"/>
    <w:rsid w:val="00F622EB"/>
    <w:rsid w:val="00F6376C"/>
    <w:rsid w:val="00F6647D"/>
    <w:rsid w:val="00F71000"/>
    <w:rsid w:val="00F829F1"/>
    <w:rsid w:val="00F84D34"/>
    <w:rsid w:val="00FA0E91"/>
    <w:rsid w:val="00FA3A48"/>
    <w:rsid w:val="00FA4A1D"/>
    <w:rsid w:val="00FA7F21"/>
    <w:rsid w:val="00FB72FC"/>
    <w:rsid w:val="00FC2A1C"/>
    <w:rsid w:val="00FC45A9"/>
    <w:rsid w:val="00FC6AF8"/>
    <w:rsid w:val="00FE159D"/>
    <w:rsid w:val="00FE4692"/>
    <w:rsid w:val="00FE6CA6"/>
    <w:rsid w:val="00FE772F"/>
    <w:rsid w:val="00FF3A03"/>
    <w:rsid w:val="00FF483A"/>
    <w:rsid w:val="00FF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A8F018"/>
  <w15:chartTrackingRefBased/>
  <w15:docId w15:val="{4850C056-4036-4F94-82AD-B4ED0B167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E4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1E1A"/>
    <w:pPr>
      <w:ind w:left="720"/>
      <w:contextualSpacing/>
    </w:pPr>
  </w:style>
  <w:style w:type="table" w:styleId="TableGrid">
    <w:name w:val="Table Grid"/>
    <w:basedOn w:val="TableNormal"/>
    <w:uiPriority w:val="39"/>
    <w:rsid w:val="00051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4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09B"/>
  </w:style>
  <w:style w:type="paragraph" w:styleId="Footer">
    <w:name w:val="footer"/>
    <w:basedOn w:val="Normal"/>
    <w:link w:val="FooterChar"/>
    <w:uiPriority w:val="99"/>
    <w:unhideWhenUsed/>
    <w:rsid w:val="00474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09B"/>
  </w:style>
  <w:style w:type="character" w:styleId="PlaceholderText">
    <w:name w:val="Placeholder Text"/>
    <w:basedOn w:val="DefaultParagraphFont"/>
    <w:uiPriority w:val="99"/>
    <w:semiHidden/>
    <w:rsid w:val="00E771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8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21521B5-663C-4316-8386-45CEB706B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Name</vt:lpstr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Name</dc:title>
  <dc:subject/>
  <dc:creator>Thomas A King</dc:creator>
  <cp:keywords/>
  <dc:description/>
  <cp:lastModifiedBy>Ann Chapple</cp:lastModifiedBy>
  <cp:revision>9</cp:revision>
  <dcterms:created xsi:type="dcterms:W3CDTF">2020-02-25T15:42:00Z</dcterms:created>
  <dcterms:modified xsi:type="dcterms:W3CDTF">2020-02-25T16:08:00Z</dcterms:modified>
</cp:coreProperties>
</file>